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60A40" w14:textId="77777777" w:rsidR="001444A6" w:rsidRPr="00BC645F" w:rsidRDefault="001444A6" w:rsidP="001444A6">
      <w:pPr>
        <w:spacing w:line="276" w:lineRule="auto"/>
        <w:rPr>
          <w:rFonts w:ascii="Arial" w:hAnsi="Arial" w:cs="Arial"/>
          <w:b/>
          <w:bCs/>
          <w:sz w:val="24"/>
          <w:szCs w:val="24"/>
        </w:rPr>
      </w:pPr>
      <w:r w:rsidRPr="00BC645F">
        <w:rPr>
          <w:rFonts w:ascii="Arial" w:hAnsi="Arial" w:cs="Arial"/>
          <w:b/>
          <w:bCs/>
          <w:sz w:val="24"/>
          <w:szCs w:val="24"/>
        </w:rPr>
        <w:t xml:space="preserve">NASIR-AMEEN NASIR </w:t>
      </w:r>
    </w:p>
    <w:p w14:paraId="3883FE2F" w14:textId="77777777" w:rsidR="001444A6" w:rsidRPr="00BC645F" w:rsidRDefault="001444A6" w:rsidP="001444A6">
      <w:pPr>
        <w:spacing w:line="276" w:lineRule="auto"/>
        <w:rPr>
          <w:rFonts w:ascii="Arial" w:hAnsi="Arial" w:cs="Arial"/>
          <w:b/>
          <w:bCs/>
          <w:sz w:val="24"/>
          <w:szCs w:val="24"/>
        </w:rPr>
      </w:pPr>
      <w:r w:rsidRPr="00BC645F">
        <w:rPr>
          <w:rFonts w:ascii="Arial" w:hAnsi="Arial" w:cs="Arial"/>
          <w:b/>
          <w:bCs/>
          <w:sz w:val="24"/>
          <w:szCs w:val="24"/>
        </w:rPr>
        <w:t>17/ENG02/045</w:t>
      </w:r>
    </w:p>
    <w:p w14:paraId="3ABB2F1C" w14:textId="77777777" w:rsidR="001444A6" w:rsidRPr="00BC645F" w:rsidRDefault="001444A6" w:rsidP="001444A6">
      <w:pPr>
        <w:spacing w:line="276" w:lineRule="auto"/>
        <w:rPr>
          <w:rFonts w:ascii="Arial" w:hAnsi="Arial" w:cs="Arial"/>
          <w:b/>
          <w:bCs/>
          <w:sz w:val="24"/>
          <w:szCs w:val="24"/>
        </w:rPr>
      </w:pPr>
      <w:r w:rsidRPr="00BC645F">
        <w:rPr>
          <w:rFonts w:ascii="Arial" w:hAnsi="Arial" w:cs="Arial"/>
          <w:b/>
          <w:bCs/>
          <w:sz w:val="24"/>
          <w:szCs w:val="24"/>
        </w:rPr>
        <w:t>COMPUTER ENGINEERING</w:t>
      </w:r>
    </w:p>
    <w:p w14:paraId="3A0B1D70" w14:textId="21FD2E7C" w:rsidR="001444A6" w:rsidRPr="00BC645F" w:rsidRDefault="001444A6" w:rsidP="001444A6">
      <w:pPr>
        <w:spacing w:line="276" w:lineRule="auto"/>
        <w:rPr>
          <w:rFonts w:ascii="Arial" w:hAnsi="Arial" w:cs="Arial"/>
          <w:b/>
          <w:bCs/>
          <w:sz w:val="24"/>
          <w:szCs w:val="24"/>
        </w:rPr>
      </w:pPr>
      <w:r w:rsidRPr="00BC645F">
        <w:rPr>
          <w:rFonts w:ascii="Arial" w:hAnsi="Arial" w:cs="Arial"/>
          <w:b/>
          <w:bCs/>
          <w:sz w:val="24"/>
          <w:szCs w:val="24"/>
        </w:rPr>
        <w:t xml:space="preserve">Assignment </w:t>
      </w:r>
      <w:r w:rsidR="00183A5D">
        <w:rPr>
          <w:rFonts w:ascii="Arial" w:hAnsi="Arial" w:cs="Arial"/>
          <w:b/>
          <w:bCs/>
          <w:sz w:val="24"/>
          <w:szCs w:val="24"/>
        </w:rPr>
        <w:t>5</w:t>
      </w:r>
    </w:p>
    <w:p w14:paraId="57752A7A" w14:textId="77777777" w:rsidR="001444A6" w:rsidRPr="00BC645F" w:rsidRDefault="001444A6" w:rsidP="001444A6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BC645F">
        <w:rPr>
          <w:rFonts w:ascii="Arial" w:hAnsi="Arial" w:cs="Arial"/>
          <w:b/>
          <w:bCs/>
          <w:sz w:val="24"/>
          <w:szCs w:val="24"/>
          <w:u w:val="single"/>
        </w:rPr>
        <w:t>SOLUTION</w:t>
      </w:r>
    </w:p>
    <w:p w14:paraId="44EB6D87" w14:textId="192A4BFE" w:rsidR="001444A6" w:rsidRPr="00BC645F" w:rsidRDefault="001444A6" w:rsidP="001444A6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b/>
          <w:bCs/>
          <w:sz w:val="24"/>
          <w:szCs w:val="24"/>
          <w:u w:val="single"/>
        </w:rPr>
      </w:pPr>
      <w:r>
        <w:rPr>
          <w:rFonts w:ascii="Courier New" w:hAnsi="Courier New" w:cs="Courier New"/>
          <w:b/>
          <w:bCs/>
          <w:sz w:val="24"/>
          <w:szCs w:val="24"/>
          <w:u w:val="single"/>
        </w:rPr>
        <w:t>simulation</w:t>
      </w:r>
      <w:r w:rsidRPr="00BC645F">
        <w:rPr>
          <w:rFonts w:ascii="Courier New" w:hAnsi="Courier New" w:cs="Courier New"/>
          <w:b/>
          <w:bCs/>
          <w:sz w:val="24"/>
          <w:szCs w:val="24"/>
          <w:u w:val="single"/>
        </w:rPr>
        <w:t xml:space="preserve"> file</w:t>
      </w:r>
    </w:p>
    <w:p w14:paraId="11CB8C7C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ommandwindow</w:t>
      </w:r>
    </w:p>
    <w:p w14:paraId="48D92439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earvars</w:t>
      </w:r>
    </w:p>
    <w:p w14:paraId="4D4F7ADE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c</w:t>
      </w:r>
    </w:p>
    <w:p w14:paraId="7D298085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C346168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ormat </w:t>
      </w:r>
      <w:r>
        <w:rPr>
          <w:rFonts w:ascii="Courier New" w:hAnsi="Courier New" w:cs="Courier New"/>
          <w:color w:val="A020F0"/>
          <w:sz w:val="20"/>
          <w:szCs w:val="20"/>
        </w:rPr>
        <w:t>sh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g</w:t>
      </w:r>
    </w:p>
    <w:p w14:paraId="4089AC9F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olume=Kp*(1-exp(-(t1-Td)/Tp))</w:t>
      </w:r>
    </w:p>
    <w:p w14:paraId="7CB0216E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ata= xlsread(</w:t>
      </w:r>
      <w:r>
        <w:rPr>
          <w:rFonts w:ascii="Courier New" w:hAnsi="Courier New" w:cs="Courier New"/>
          <w:color w:val="A020F0"/>
          <w:sz w:val="20"/>
          <w:szCs w:val="20"/>
        </w:rPr>
        <w:t>'odevbesdata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data1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BFF78B8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1=(:,1);</w:t>
      </w:r>
    </w:p>
    <w:p w14:paraId="62C6D2C7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olume=data(:,2);</w:t>
      </w:r>
    </w:p>
    <w:p w14:paraId="00911562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0=ones(length(t1),1);</w:t>
      </w:r>
    </w:p>
    <w:p w14:paraId="58EDF218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=[t0 t1]</w:t>
      </w:r>
    </w:p>
    <w:p w14:paraId="3B6D63FA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p=1</w:t>
      </w:r>
    </w:p>
    <w:p w14:paraId="6EA14A48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d=1</w:t>
      </w:r>
    </w:p>
    <w:p w14:paraId="3CAB8B8A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p=1</w:t>
      </w:r>
    </w:p>
    <w:p w14:paraId="1C150FD1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mcoeff, mcoeffint, mresid, mresidint, manova] = regress(Volume,t)</w:t>
      </w:r>
    </w:p>
    <w:p w14:paraId="6F0C80DE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mcoeff</w:t>
      </w:r>
    </w:p>
    <w:p w14:paraId="4DB8AA7A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p= round(data(900,2),1)</w:t>
      </w:r>
    </w:p>
    <w:p w14:paraId="4070DE77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squaredvalue = manova(1)</w:t>
      </w:r>
    </w:p>
    <w:p w14:paraId="45135465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ew_coeffs = regress(Volume,t)</w:t>
      </w:r>
    </w:p>
    <w:p w14:paraId="11998661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9C4E8FE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 (1a);</w:t>
      </w:r>
    </w:p>
    <w:p w14:paraId="222B2321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Volume,</w:t>
      </w:r>
      <w:r>
        <w:rPr>
          <w:rFonts w:ascii="Courier New" w:hAnsi="Courier New" w:cs="Courier New"/>
          <w:color w:val="A020F0"/>
          <w:sz w:val="20"/>
          <w:szCs w:val="20"/>
        </w:rPr>
        <w:t>'-r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BEF6E12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Time (min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B5E9482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Volume(Litre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67435B0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14:paraId="433C8172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minor</w:t>
      </w:r>
    </w:p>
    <w:p w14:paraId="033ECA75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xis </w:t>
      </w:r>
      <w:r>
        <w:rPr>
          <w:rFonts w:ascii="Courier New" w:hAnsi="Courier New" w:cs="Courier New"/>
          <w:color w:val="A020F0"/>
          <w:sz w:val="20"/>
          <w:szCs w:val="20"/>
        </w:rPr>
        <w:t>tight</w:t>
      </w:r>
    </w:p>
    <w:p w14:paraId="1AE9AE64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A020F0"/>
          <w:sz w:val="20"/>
          <w:szCs w:val="20"/>
        </w:rPr>
        <w:t xml:space="preserve"> </w:t>
      </w:r>
    </w:p>
    <w:p w14:paraId="11D3FB8A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A020F0"/>
          <w:sz w:val="20"/>
          <w:szCs w:val="20"/>
        </w:rPr>
        <w:t xml:space="preserve"> </w:t>
      </w:r>
    </w:p>
    <w:p w14:paraId="0C659302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ommandwindow</w:t>
      </w:r>
    </w:p>
    <w:p w14:paraId="2FC57E35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earvars</w:t>
      </w:r>
    </w:p>
    <w:p w14:paraId="46877FDC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c</w:t>
      </w:r>
    </w:p>
    <w:p w14:paraId="5740F522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2090DDD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ormat </w:t>
      </w:r>
      <w:r>
        <w:rPr>
          <w:rFonts w:ascii="Courier New" w:hAnsi="Courier New" w:cs="Courier New"/>
          <w:color w:val="A020F0"/>
          <w:sz w:val="20"/>
          <w:szCs w:val="20"/>
        </w:rPr>
        <w:t>sh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g</w:t>
      </w:r>
    </w:p>
    <w:p w14:paraId="6065C26E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ata= xlsread(</w:t>
      </w:r>
      <w:r>
        <w:rPr>
          <w:rFonts w:ascii="Courier New" w:hAnsi="Courier New" w:cs="Courier New"/>
          <w:color w:val="A020F0"/>
          <w:sz w:val="20"/>
          <w:szCs w:val="20"/>
        </w:rPr>
        <w:t>'odevbesdata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data1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AE0EC93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1=data(:,1);</w:t>
      </w:r>
    </w:p>
    <w:p w14:paraId="61E08B7B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olume=data(:,2);</w:t>
      </w:r>
    </w:p>
    <w:p w14:paraId="7E53E3D8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0=ones(length(t1),1);</w:t>
      </w:r>
    </w:p>
    <w:p w14:paraId="7358C077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=[t0 t1]</w:t>
      </w:r>
    </w:p>
    <w:p w14:paraId="2EDC7DC2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 = (kp,td,tp)(-((exp(t1)-exp(-td))/(tp)));</w:t>
      </w:r>
    </w:p>
    <w:p w14:paraId="5BD13DF0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541FE74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nitials= [0.1,0.1,0.1];</w:t>
      </w:r>
    </w:p>
    <w:p w14:paraId="4FCB4895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modelfun=@(beta,t) (beta(1)*(1-exp(-(t1-beta(2)))));</w:t>
      </w:r>
    </w:p>
    <w:p w14:paraId="44AC6EEB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[mcoeff, mcoeffint, mresid, mresidint, manova] = nlinfit(t1,Volume,modelfun,initials)</w:t>
      </w:r>
    </w:p>
    <w:p w14:paraId="262811B4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mcoeff</w:t>
      </w:r>
    </w:p>
    <w:p w14:paraId="6A3BE22E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p= round(data(900,2),1)</w:t>
      </w:r>
    </w:p>
    <w:p w14:paraId="1660FCF8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squaredvalue = manova(1)</w:t>
      </w:r>
    </w:p>
    <w:p w14:paraId="21D56C0B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ew_coeffs = nlinfit(t1,Volume,modelfun,initials)</w:t>
      </w:r>
    </w:p>
    <w:p w14:paraId="139EB372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A56E0E6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1FEB226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(1b);</w:t>
      </w:r>
    </w:p>
    <w:p w14:paraId="23050012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Volume,</w:t>
      </w:r>
      <w:r>
        <w:rPr>
          <w:rFonts w:ascii="Courier New" w:hAnsi="Courier New" w:cs="Courier New"/>
          <w:color w:val="A020F0"/>
          <w:sz w:val="20"/>
          <w:szCs w:val="20"/>
        </w:rPr>
        <w:t>'-b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1E08916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Time (min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DF7D39A" w14:textId="4B5D26D5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Volume(</w:t>
      </w:r>
      <w:r w:rsidR="00A74B57">
        <w:rPr>
          <w:rFonts w:ascii="Courier New" w:hAnsi="Courier New" w:cs="Courier New"/>
          <w:color w:val="A020F0"/>
          <w:sz w:val="20"/>
          <w:szCs w:val="20"/>
        </w:rPr>
        <w:t>m^3</w:t>
      </w:r>
      <w:bookmarkStart w:id="0" w:name="_GoBack"/>
      <w:bookmarkEnd w:id="0"/>
      <w:r>
        <w:rPr>
          <w:rFonts w:ascii="Courier New" w:hAnsi="Courier New" w:cs="Courier New"/>
          <w:color w:val="A020F0"/>
          <w:sz w:val="20"/>
          <w:szCs w:val="20"/>
        </w:rPr>
        <w:t>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77DA724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14:paraId="0A81F503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minor</w:t>
      </w:r>
    </w:p>
    <w:p w14:paraId="36A11AE7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xis </w:t>
      </w:r>
      <w:r>
        <w:rPr>
          <w:rFonts w:ascii="Courier New" w:hAnsi="Courier New" w:cs="Courier New"/>
          <w:color w:val="A020F0"/>
          <w:sz w:val="20"/>
          <w:szCs w:val="20"/>
        </w:rPr>
        <w:t>tight</w:t>
      </w:r>
    </w:p>
    <w:p w14:paraId="5D91ED34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A020F0"/>
          <w:sz w:val="20"/>
          <w:szCs w:val="20"/>
        </w:rPr>
        <w:t xml:space="preserve"> </w:t>
      </w:r>
    </w:p>
    <w:p w14:paraId="4245C333" w14:textId="77777777" w:rsidR="003B2AB0" w:rsidRDefault="003B2AB0" w:rsidP="003B2A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9DC13AB" w14:textId="77777777" w:rsidR="001444A6" w:rsidRDefault="001444A6" w:rsidP="001444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A020F0"/>
          <w:sz w:val="20"/>
          <w:szCs w:val="20"/>
        </w:rPr>
        <w:t xml:space="preserve"> </w:t>
      </w:r>
    </w:p>
    <w:p w14:paraId="5AEB44F0" w14:textId="77777777" w:rsidR="001444A6" w:rsidRDefault="001444A6" w:rsidP="001444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3A6CB571" w14:textId="07290DD4" w:rsidR="001444A6" w:rsidRPr="004D77C5" w:rsidRDefault="001444A6" w:rsidP="001444A6">
      <w:pPr>
        <w:rPr>
          <w:b/>
          <w:bCs/>
          <w:sz w:val="28"/>
          <w:szCs w:val="28"/>
        </w:rPr>
      </w:pPr>
    </w:p>
    <w:p w14:paraId="56801434" w14:textId="09E498EB" w:rsidR="001444A6" w:rsidRDefault="001444A6">
      <w:r>
        <w:rPr>
          <w:noProof/>
        </w:rPr>
        <w:drawing>
          <wp:inline distT="0" distB="0" distL="0" distR="0" wp14:anchorId="21CB2493" wp14:editId="2A446A6C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37)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444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DAxsjCxNDM1MDJS0lEKTi0uzszPAykwrAUAGzxUXiwAAAA="/>
  </w:docVars>
  <w:rsids>
    <w:rsidRoot w:val="001444A6"/>
    <w:rsid w:val="001444A6"/>
    <w:rsid w:val="00183A5D"/>
    <w:rsid w:val="003B2AB0"/>
    <w:rsid w:val="00A74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4E273"/>
  <w15:chartTrackingRefBased/>
  <w15:docId w15:val="{F754FF66-0496-4D55-8DE1-E7A1128B0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444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69</Words>
  <Characters>966</Characters>
  <Application>Microsoft Office Word</Application>
  <DocSecurity>0</DocSecurity>
  <Lines>8</Lines>
  <Paragraphs>2</Paragraphs>
  <ScaleCrop>false</ScaleCrop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r Nasir</dc:creator>
  <cp:keywords/>
  <dc:description/>
  <cp:lastModifiedBy>Nasir Nasir</cp:lastModifiedBy>
  <cp:revision>4</cp:revision>
  <dcterms:created xsi:type="dcterms:W3CDTF">2020-04-27T22:15:00Z</dcterms:created>
  <dcterms:modified xsi:type="dcterms:W3CDTF">2020-04-27T23:54:00Z</dcterms:modified>
</cp:coreProperties>
</file>